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Zimbabwe</w:t>
      </w:r>
      <w:r>
        <w:t xml:space="preserve"> </w:t>
      </w:r>
      <w:r>
        <w:t xml:space="preserve">Harare</w:t>
      </w:r>
    </w:p>
    <w:bookmarkStart w:id="20" w:name="cover-letter"/>
    <w:p>
      <w:pPr>
        <w:pStyle w:val="Heading1"/>
      </w:pPr>
      <w:r>
        <w:t xml:space="preserve">Cover Letter</w:t>
      </w:r>
    </w:p>
    <w:p>
      <w:pPr>
        <w:pStyle w:val="FirstParagraph"/>
      </w:pPr>
      <w:r>
        <w:t xml:space="preserve">John D. Smith</w:t>
      </w:r>
      <w:r>
        <w:br/>
      </w:r>
      <w:r>
        <w:t xml:space="preserve">Harare, Zimbabwe</w:t>
      </w:r>
      <w:r>
        <w:br/>
      </w:r>
      <w:r>
        <w:t xml:space="preserve">Email: john.smith@example.com | Phone: +263 771 234 567</w:t>
      </w:r>
    </w:p>
    <w:bookmarkEnd w:id="20"/>
    <w:p>
      <w:pPr>
        <w:pStyle w:val="BodyText"/>
      </w:pPr>
      <w:r>
        <w:t xml:space="preserve">Date: April 5, 2024</w:t>
      </w:r>
    </w:p>
    <w:p>
      <w:pPr>
        <w:pStyle w:val="BodyText"/>
      </w:pPr>
      <w:r>
        <w:t xml:space="preserve">Dear Hiring Manager,</w:t>
      </w:r>
    </w:p>
    <w:p>
      <w:pPr>
        <w:pStyle w:val="BodyText"/>
      </w:pPr>
      <w:r>
        <w:t xml:space="preserve">I am writing to express my enthusiasm for the Tailor position at your esteemed establishment in Zimbabwe Harare. With a profound passion for textile arts and a deep appreciation for the cultural heritage of this vibrant city, I am eager to contribute my skills, creativity, and dedication to your team. As someone who has spent years honing their craft in the heart of Harare, I understand the unique demands of tailoring in this dynamic environment, where tradition meets modernity.</w:t>
      </w:r>
    </w:p>
    <w:p>
      <w:pPr>
        <w:pStyle w:val="BodyText"/>
      </w:pPr>
      <w:r>
        <w:t xml:space="preserve">My journey as a Tailor began over a decade ago when I apprenticed under local artisans in Harare’s bustling markets. These early experiences instilled in me a meticulous attention to detail and an ability to adapt to diverse client needs. Whether crafting bespoke suits for professionals navigating the city’s corporate landscape or tailoring traditional Shona attire for cultural celebrations, I have consistently prioritized quality, precision, and customer satisfaction. In Zimbabwe Harare, where fashion is both a form of self-expression and a reflection of identity, my work has always aimed to bridge the gap between individuality and cultural significance.</w:t>
      </w:r>
    </w:p>
    <w:p>
      <w:pPr>
        <w:pStyle w:val="BodyText"/>
      </w:pPr>
      <w:r>
        <w:t xml:space="preserve">What sets me apart as a Tailor is my commitment to innovation while respecting heritage. I have worked extensively with locally sourced fabrics such as Mutuba cloth, which holds deep cultural meaning for many communities in Zimbabwe Harare. By incorporating these materials into modern designs, I ensure that my creations resonate with the city’s rich history while appealing to contemporary tastes. Additionally, I have developed expertise in repairing and renovating garments, a skill that is highly valued in a region where sustainability and longevity of clothing are paramount.</w:t>
      </w:r>
    </w:p>
    <w:p>
      <w:pPr>
        <w:pStyle w:val="BodyText"/>
      </w:pPr>
      <w:r>
        <w:t xml:space="preserve">My time in Zimbabwe Harare has also taught me the importance of adaptability. The city’s fast-paced lifestyle demands tailors who can balance efficiency with artistry. Whether it’s meeting tight deadlines for wedding attire, customizing uniforms for local businesses, or providing urgent repairs during festivals and events, I thrive in environments where flexibility and reliability are essential. This is particularly crucial in a place like Harare, where the demand for tailored services spans across industries—from healthcare professionals requiring sharp formal wear to entrepreneurs seeking distinctive business attire.</w:t>
      </w:r>
    </w:p>
    <w:p>
      <w:pPr>
        <w:pStyle w:val="BodyText"/>
      </w:pPr>
      <w:r>
        <w:t xml:space="preserve">One of my proudest achievements was collaborating with a local community center in Harare to provide free tailoring workshops for underprivileged youth. This initiative not only empowered young individuals with practical skills but also reinforced my belief in the transformative power of craftsmanship. In Zimbabwe Harare, where economic challenges often limit access to professional services, such efforts highlight the role of a Tailor as both a creator and a community pillar.</w:t>
      </w:r>
    </w:p>
    <w:p>
      <w:pPr>
        <w:pStyle w:val="BodyText"/>
      </w:pPr>
      <w:r>
        <w:t xml:space="preserve">I am particularly drawn to your organization because of its reputation for excellence and its dedication to serving the people of Zimbabwe Harare with integrity. Your commitment to quality aligns seamlessly with my own values, and I am confident that my experience in this field would allow me to contribute meaningfully to your team. I bring a portfolio of work that reflects a blend of traditional techniques and modern aesthetics, all tailored to meet the unique needs of clients in Harare.</w:t>
      </w:r>
    </w:p>
    <w:p>
      <w:pPr>
        <w:pStyle w:val="BodyText"/>
      </w:pPr>
      <w:r>
        <w:t xml:space="preserve">Furthermore, I understand that being a Tailor in Zimbabwe Harare requires more than technical skill—it demands an understanding of the city’s cultural nuances and economic realities. For instance, many residents rely on affordable yet durable clothing options, which has driven me to develop cost-effective solutions without compromising on quality. My ability to communicate effectively with clients in multiple languages, including Shona and Ndebele, ensures that I can cater to a diverse clientele in Harare.</w:t>
      </w:r>
    </w:p>
    <w:p>
      <w:pPr>
        <w:pStyle w:val="BodyText"/>
      </w:pPr>
      <w:r>
        <w:t xml:space="preserve">In closing, I am excited about the opportunity to join your team as a Tailor in Zimbabwe Harare. My background, combined with my passion for this craft, makes me an ideal candidate for this role. I would welcome the chance to discuss how my skills and experiences can contribute to your organization’s continued success. Thank you for considering my application.</w:t>
      </w:r>
    </w:p>
    <w:p>
      <w:pPr>
        <w:pStyle w:val="BodyText"/>
      </w:pPr>
      <w:r>
        <w:t xml:space="preserve">Sincerely,</w:t>
      </w:r>
    </w:p>
    <w:p>
      <w:pPr>
        <w:pStyle w:val="BodyText"/>
      </w:pPr>
      <w:r>
        <w:t xml:space="preserve">John D. Smi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Zimbabwe Harare</dc:title>
  <dc:creator/>
  <dc:language>en</dc:language>
  <cp:keywords/>
  <dcterms:created xsi:type="dcterms:W3CDTF">2026-07-20T22:08:40Z</dcterms:created>
  <dcterms:modified xsi:type="dcterms:W3CDTF">2026-07-20T22:08:40Z</dcterms:modified>
</cp:coreProperties>
</file>

<file path=docProps/custom.xml><?xml version="1.0" encoding="utf-8"?>
<Properties xmlns="http://schemas.openxmlformats.org/officeDocument/2006/custom-properties" xmlns:vt="http://schemas.openxmlformats.org/officeDocument/2006/docPropsVTypes"/>
</file>